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1967C" w14:textId="38D3A60A" w:rsidR="009D657A" w:rsidRPr="008A0CEB" w:rsidRDefault="009D657A" w:rsidP="008A0CEB">
      <w:pPr>
        <w:rPr>
          <w:b/>
          <w:bCs/>
          <w:sz w:val="40"/>
          <w:szCs w:val="40"/>
        </w:rPr>
      </w:pPr>
    </w:p>
    <w:p w14:paraId="6346F593" w14:textId="77777777" w:rsidR="002B475E" w:rsidRDefault="002B475E" w:rsidP="00B43BBD">
      <w:pPr>
        <w:jc w:val="center"/>
        <w:rPr>
          <w:i/>
          <w:iCs/>
          <w:color w:val="1B2261"/>
          <w:sz w:val="32"/>
          <w:szCs w:val="32"/>
          <w:highlight w:val="yellow"/>
        </w:rPr>
      </w:pPr>
    </w:p>
    <w:p w14:paraId="34480323" w14:textId="2CDD3223" w:rsidR="002B475E" w:rsidRDefault="005B5C2D" w:rsidP="00B43BBD">
      <w:pPr>
        <w:jc w:val="center"/>
        <w:rPr>
          <w:i/>
          <w:iCs/>
          <w:color w:val="1B2261"/>
          <w:sz w:val="32"/>
          <w:szCs w:val="32"/>
          <w:highlight w:val="yellow"/>
        </w:rPr>
      </w:pPr>
      <w:r>
        <w:rPr>
          <w:i/>
          <w:iCs/>
          <w:noProof/>
          <w:color w:val="1B2261"/>
          <w:sz w:val="32"/>
          <w:szCs w:val="32"/>
          <w:lang w:val="en-US"/>
        </w:rPr>
        <w:drawing>
          <wp:anchor distT="0" distB="0" distL="114300" distR="114300" simplePos="0" relativeHeight="251734016" behindDoc="0" locked="0" layoutInCell="1" allowOverlap="1" wp14:anchorId="57D8A694" wp14:editId="407DAFBB">
            <wp:simplePos x="0" y="0"/>
            <wp:positionH relativeFrom="column">
              <wp:posOffset>1390650</wp:posOffset>
            </wp:positionH>
            <wp:positionV relativeFrom="paragraph">
              <wp:posOffset>111760</wp:posOffset>
            </wp:positionV>
            <wp:extent cx="3136900" cy="1539875"/>
            <wp:effectExtent l="19050" t="0" r="6350" b="0"/>
            <wp:wrapThrough wrapText="bothSides">
              <wp:wrapPolygon edited="0">
                <wp:start x="-131" y="0"/>
                <wp:lineTo x="-131" y="21377"/>
                <wp:lineTo x="21644" y="21377"/>
                <wp:lineTo x="21644" y="0"/>
                <wp:lineTo x="-131" y="0"/>
              </wp:wrapPolygon>
            </wp:wrapThrough>
            <wp:docPr id="7" name="Picture 6" descr="178-1787918_nsbm-green-university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78-1787918_nsbm-green-university-logo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36900" cy="1539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AD1D6C" w14:textId="77777777" w:rsidR="00701969" w:rsidRDefault="00701969" w:rsidP="00B43BBD">
      <w:pPr>
        <w:jc w:val="center"/>
        <w:rPr>
          <w:rFonts w:ascii="Arial-BoldItalicMT" w:eastAsiaTheme="minorEastAsia" w:hAnsi="Arial-BoldItalicMT" w:cs="Arial-BoldItalicMT"/>
          <w:b/>
          <w:bCs/>
          <w:i/>
          <w:iCs/>
          <w:color w:val="4F82BE"/>
          <w:sz w:val="72"/>
          <w:szCs w:val="72"/>
          <w:lang w:val="en-US" w:eastAsia="zh-CN"/>
        </w:rPr>
      </w:pPr>
    </w:p>
    <w:p w14:paraId="2089852F" w14:textId="77777777" w:rsidR="005B5C2D" w:rsidRDefault="005B5C2D" w:rsidP="00B43BBD">
      <w:pPr>
        <w:jc w:val="center"/>
        <w:rPr>
          <w:rFonts w:ascii="Arial-BoldItalicMT" w:eastAsiaTheme="minorEastAsia" w:hAnsi="Arial-BoldItalicMT" w:cs="Arial-BoldItalicMT"/>
          <w:b/>
          <w:bCs/>
          <w:i/>
          <w:iCs/>
          <w:color w:val="4F82BE"/>
          <w:sz w:val="72"/>
          <w:szCs w:val="72"/>
          <w:lang w:val="en-US" w:eastAsia="zh-CN"/>
        </w:rPr>
      </w:pPr>
    </w:p>
    <w:p w14:paraId="2E224098" w14:textId="77777777" w:rsidR="005B5C2D" w:rsidRDefault="005B5C2D" w:rsidP="00B43BBD">
      <w:pPr>
        <w:jc w:val="center"/>
        <w:rPr>
          <w:rFonts w:ascii="Arial-BoldItalicMT" w:eastAsiaTheme="minorEastAsia" w:hAnsi="Arial-BoldItalicMT" w:cs="Arial-BoldItalicMT"/>
          <w:b/>
          <w:bCs/>
          <w:i/>
          <w:iCs/>
          <w:color w:val="4F82BE"/>
          <w:sz w:val="72"/>
          <w:szCs w:val="72"/>
          <w:lang w:val="en-US" w:eastAsia="zh-CN"/>
        </w:rPr>
      </w:pPr>
    </w:p>
    <w:p w14:paraId="114E8B8F" w14:textId="56C7129F" w:rsidR="00B43BBD" w:rsidRPr="009F6803" w:rsidRDefault="00E3693D" w:rsidP="00B43BBD">
      <w:pPr>
        <w:jc w:val="center"/>
        <w:rPr>
          <w:b/>
          <w:bCs/>
          <w:color w:val="4F81BD" w:themeColor="accent1"/>
          <w:sz w:val="72"/>
          <w:szCs w:val="72"/>
        </w:rPr>
      </w:pPr>
      <w:r>
        <w:rPr>
          <w:rFonts w:ascii="Arial-BoldItalicMT" w:eastAsiaTheme="minorEastAsia" w:hAnsi="Arial-BoldItalicMT" w:cs="Arial-BoldItalicMT"/>
          <w:b/>
          <w:bCs/>
          <w:i/>
          <w:iCs/>
          <w:color w:val="4F82BE"/>
          <w:sz w:val="72"/>
          <w:szCs w:val="72"/>
          <w:lang w:val="en-US" w:eastAsia="zh-CN"/>
        </w:rPr>
        <w:t>Web Application Development</w:t>
      </w:r>
    </w:p>
    <w:p w14:paraId="0D4C9FD4" w14:textId="77777777" w:rsidR="002B475E" w:rsidRPr="009F6803" w:rsidRDefault="002B475E" w:rsidP="00B43BBD">
      <w:pPr>
        <w:jc w:val="center"/>
        <w:rPr>
          <w:b/>
          <w:bCs/>
          <w:color w:val="4F81BD" w:themeColor="accent1"/>
          <w:sz w:val="72"/>
          <w:szCs w:val="72"/>
        </w:rPr>
      </w:pPr>
    </w:p>
    <w:p w14:paraId="4F9C484E" w14:textId="77777777" w:rsidR="002B475E" w:rsidRPr="009F6803" w:rsidRDefault="002B475E" w:rsidP="00B43BBD">
      <w:pPr>
        <w:jc w:val="center"/>
        <w:rPr>
          <w:b/>
          <w:bCs/>
          <w:color w:val="4F81BD" w:themeColor="accent1"/>
          <w:sz w:val="72"/>
          <w:szCs w:val="72"/>
        </w:rPr>
      </w:pPr>
    </w:p>
    <w:p w14:paraId="3176041C" w14:textId="029B3C11" w:rsidR="009F6803" w:rsidRPr="009F6803" w:rsidRDefault="008E0A8F" w:rsidP="005B5C2D">
      <w:pPr>
        <w:ind w:left="630"/>
        <w:jc w:val="center"/>
        <w:rPr>
          <w:b/>
          <w:bCs/>
          <w:color w:val="4F81BD" w:themeColor="accent1"/>
          <w:sz w:val="72"/>
          <w:szCs w:val="72"/>
        </w:rPr>
      </w:pPr>
      <w:r>
        <w:rPr>
          <w:rFonts w:ascii="Arial-BoldMT" w:eastAsiaTheme="minorEastAsia" w:hAnsi="Arial-BoldMT" w:cs="Arial-BoldMT"/>
          <w:b/>
          <w:bCs/>
          <w:color w:val="4F82BE"/>
          <w:sz w:val="72"/>
          <w:szCs w:val="72"/>
          <w:lang w:val="en-US" w:eastAsia="zh-CN"/>
        </w:rPr>
        <w:t>Course Work</w:t>
      </w:r>
    </w:p>
    <w:p w14:paraId="178867BD" w14:textId="77777777" w:rsidR="00146F42" w:rsidRDefault="00146F42" w:rsidP="00146F42"/>
    <w:p w14:paraId="67006EA9" w14:textId="77777777" w:rsidR="00F112A9" w:rsidRDefault="00F112A9" w:rsidP="00146F42">
      <w:pPr>
        <w:rPr>
          <w:sz w:val="36"/>
          <w:szCs w:val="28"/>
        </w:rPr>
      </w:pPr>
    </w:p>
    <w:p w14:paraId="69BD91F6" w14:textId="2C8D5257" w:rsidR="00146F42" w:rsidRPr="00920037" w:rsidRDefault="00F112A9" w:rsidP="008A014B">
      <w:pPr>
        <w:spacing w:line="360" w:lineRule="auto"/>
        <w:rPr>
          <w:sz w:val="36"/>
          <w:szCs w:val="28"/>
        </w:rPr>
      </w:pPr>
      <w:r w:rsidRPr="00920037">
        <w:rPr>
          <w:sz w:val="36"/>
          <w:szCs w:val="28"/>
        </w:rPr>
        <w:tab/>
      </w:r>
      <w:r w:rsidRPr="00920037">
        <w:rPr>
          <w:sz w:val="36"/>
          <w:szCs w:val="28"/>
        </w:rPr>
        <w:tab/>
      </w:r>
      <w:r w:rsidRPr="00920037">
        <w:rPr>
          <w:sz w:val="36"/>
          <w:szCs w:val="28"/>
        </w:rPr>
        <w:tab/>
      </w:r>
      <w:r w:rsidRPr="00920037">
        <w:rPr>
          <w:sz w:val="36"/>
          <w:szCs w:val="28"/>
        </w:rPr>
        <w:tab/>
      </w:r>
    </w:p>
    <w:p w14:paraId="284DF5AA" w14:textId="77777777" w:rsidR="005B5C2D" w:rsidRDefault="005B5C2D" w:rsidP="008A014B">
      <w:pPr>
        <w:spacing w:line="360" w:lineRule="auto"/>
        <w:rPr>
          <w:sz w:val="36"/>
          <w:szCs w:val="28"/>
        </w:rPr>
      </w:pPr>
    </w:p>
    <w:p w14:paraId="0859FE19" w14:textId="5F434F8A" w:rsidR="00146F42" w:rsidRPr="008A4D32" w:rsidRDefault="00146F42" w:rsidP="008A014B">
      <w:pPr>
        <w:spacing w:line="360" w:lineRule="auto"/>
        <w:rPr>
          <w:sz w:val="36"/>
          <w:szCs w:val="28"/>
        </w:rPr>
      </w:pPr>
      <w:r w:rsidRPr="008A4D32">
        <w:rPr>
          <w:sz w:val="36"/>
          <w:szCs w:val="28"/>
        </w:rPr>
        <w:t xml:space="preserve">Coursework Type: </w:t>
      </w:r>
      <w:r w:rsidR="00CA5FDF">
        <w:rPr>
          <w:sz w:val="36"/>
          <w:szCs w:val="28"/>
        </w:rPr>
        <w:t>Group (7 Members Max)</w:t>
      </w:r>
    </w:p>
    <w:p w14:paraId="7F75C67E" w14:textId="39E08C61" w:rsidR="00DC270C" w:rsidRPr="00920037" w:rsidRDefault="00EC6292" w:rsidP="00DC270C">
      <w:pPr>
        <w:spacing w:line="360" w:lineRule="auto"/>
        <w:rPr>
          <w:sz w:val="36"/>
          <w:szCs w:val="28"/>
        </w:rPr>
      </w:pPr>
      <w:r w:rsidRPr="00920037">
        <w:rPr>
          <w:sz w:val="36"/>
          <w:szCs w:val="28"/>
        </w:rPr>
        <w:t xml:space="preserve">Element of </w:t>
      </w:r>
      <w:r w:rsidR="00DC270C" w:rsidRPr="00920037">
        <w:rPr>
          <w:sz w:val="36"/>
          <w:szCs w:val="28"/>
        </w:rPr>
        <w:t>Asses</w:t>
      </w:r>
      <w:r w:rsidRPr="00920037">
        <w:rPr>
          <w:sz w:val="36"/>
          <w:szCs w:val="28"/>
        </w:rPr>
        <w:t>s</w:t>
      </w:r>
      <w:r w:rsidR="00DC270C" w:rsidRPr="00920037">
        <w:rPr>
          <w:sz w:val="36"/>
          <w:szCs w:val="28"/>
        </w:rPr>
        <w:t xml:space="preserve">ment: </w:t>
      </w:r>
      <w:r w:rsidR="005B5C2D">
        <w:rPr>
          <w:sz w:val="36"/>
          <w:szCs w:val="28"/>
        </w:rPr>
        <w:t>Web Design &amp; Presentations</w:t>
      </w:r>
    </w:p>
    <w:p w14:paraId="644CBF91" w14:textId="77777777" w:rsidR="00146F42" w:rsidRPr="00920037" w:rsidRDefault="00146F42" w:rsidP="008A014B">
      <w:pPr>
        <w:spacing w:line="360" w:lineRule="auto"/>
        <w:rPr>
          <w:sz w:val="36"/>
          <w:szCs w:val="28"/>
        </w:rPr>
      </w:pPr>
      <w:r w:rsidRPr="00920037">
        <w:rPr>
          <w:sz w:val="36"/>
          <w:szCs w:val="28"/>
        </w:rPr>
        <w:t xml:space="preserve">Module Leader: </w:t>
      </w:r>
      <w:proofErr w:type="spellStart"/>
      <w:r w:rsidR="00701969">
        <w:rPr>
          <w:sz w:val="36"/>
          <w:szCs w:val="28"/>
        </w:rPr>
        <w:t>S.Naji</w:t>
      </w:r>
      <w:proofErr w:type="spellEnd"/>
    </w:p>
    <w:p w14:paraId="6F5DF7D0" w14:textId="76CA7B51" w:rsidR="00454D5A" w:rsidRPr="00DD3BD8" w:rsidRDefault="00146F42" w:rsidP="008A014B">
      <w:pPr>
        <w:spacing w:line="360" w:lineRule="auto"/>
        <w:rPr>
          <w:sz w:val="36"/>
          <w:szCs w:val="28"/>
        </w:rPr>
      </w:pPr>
      <w:r w:rsidRPr="00920037">
        <w:rPr>
          <w:sz w:val="36"/>
          <w:szCs w:val="28"/>
        </w:rPr>
        <w:t>E-mail:</w:t>
      </w:r>
      <w:r w:rsidR="00920037">
        <w:rPr>
          <w:sz w:val="36"/>
          <w:szCs w:val="28"/>
        </w:rPr>
        <w:t xml:space="preserve"> </w:t>
      </w:r>
      <w:hyperlink r:id="rId12" w:history="1">
        <w:r w:rsidR="00B27EFB" w:rsidRPr="004645A4">
          <w:rPr>
            <w:rStyle w:val="Hyperlink"/>
            <w:sz w:val="36"/>
            <w:szCs w:val="28"/>
          </w:rPr>
          <w:t>naji@nsbm.ac.lk</w:t>
        </w:r>
      </w:hyperlink>
      <w:r w:rsidR="00DD3BD8">
        <w:rPr>
          <w:sz w:val="36"/>
          <w:szCs w:val="28"/>
        </w:rPr>
        <w:t xml:space="preserve"> </w:t>
      </w:r>
    </w:p>
    <w:p w14:paraId="02F8D41D" w14:textId="77777777" w:rsidR="00DD3BD8" w:rsidRDefault="00DD3BD8">
      <w:pPr>
        <w:spacing w:after="200" w:line="276" w:lineRule="auto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br w:type="page"/>
      </w:r>
    </w:p>
    <w:p w14:paraId="64F51AB9" w14:textId="77777777" w:rsidR="008E0A8F" w:rsidRDefault="008E0A8F" w:rsidP="008E0A8F">
      <w:pPr>
        <w:spacing w:line="360" w:lineRule="auto"/>
        <w:rPr>
          <w:b/>
          <w:bCs/>
          <w:sz w:val="32"/>
          <w:szCs w:val="24"/>
        </w:rPr>
      </w:pPr>
    </w:p>
    <w:p w14:paraId="1EEDFF3B" w14:textId="1F99A900" w:rsidR="008B6D0B" w:rsidRPr="007C07C1" w:rsidRDefault="008B6D0B" w:rsidP="00645059">
      <w:pPr>
        <w:spacing w:line="360" w:lineRule="auto"/>
        <w:jc w:val="center"/>
        <w:rPr>
          <w:b/>
          <w:bCs/>
          <w:sz w:val="32"/>
          <w:szCs w:val="24"/>
        </w:rPr>
      </w:pPr>
      <w:r w:rsidRPr="007C07C1">
        <w:rPr>
          <w:b/>
          <w:bCs/>
          <w:sz w:val="32"/>
          <w:szCs w:val="24"/>
        </w:rPr>
        <w:t>Coursework</w:t>
      </w:r>
    </w:p>
    <w:p w14:paraId="647B2E89" w14:textId="2CF17B6E" w:rsidR="00707510" w:rsidRDefault="005B5C2D" w:rsidP="005B5C2D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r w:rsidRPr="005B5C2D"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Consider Any </w:t>
      </w:r>
      <w:r w:rsidR="00CA5FDF"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topic and target for a country for a content website, </w:t>
      </w:r>
      <w:proofErr w:type="gramStart"/>
      <w:r w:rsidR="00CA5FDF">
        <w:rPr>
          <w:rFonts w:asciiTheme="majorHAnsi" w:eastAsiaTheme="minorEastAsia" w:hAnsiTheme="majorHAnsi" w:cstheme="majorHAnsi"/>
          <w:szCs w:val="24"/>
          <w:lang w:val="en-US" w:eastAsia="zh-CN"/>
        </w:rPr>
        <w:t>In</w:t>
      </w:r>
      <w:proofErr w:type="gramEnd"/>
      <w:r w:rsidR="00CA5FDF"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 which your university details should be included as About University (separate page)</w:t>
      </w:r>
    </w:p>
    <w:p w14:paraId="3B2E5224" w14:textId="5A5B4888" w:rsidR="005B5C2D" w:rsidRDefault="00CA5FDF" w:rsidP="005B5C2D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szCs w:val="24"/>
          <w:lang w:val="en-US" w:eastAsia="zh-CN"/>
        </w:rPr>
        <w:t>Make sure to have an operational website to attract the people with content and design</w:t>
      </w:r>
    </w:p>
    <w:p w14:paraId="1E9D3F63" w14:textId="1660A096" w:rsidR="008E0A8F" w:rsidRDefault="008E0A8F" w:rsidP="005B5C2D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szCs w:val="24"/>
          <w:lang w:val="en-US" w:eastAsia="zh-CN"/>
        </w:rPr>
        <w:t>The website should have DML operations in PHP</w:t>
      </w:r>
    </w:p>
    <w:p w14:paraId="2D9ECEF9" w14:textId="06B651CC" w:rsidR="008E0A8F" w:rsidRPr="005B5C2D" w:rsidRDefault="008E0A8F" w:rsidP="005B5C2D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Web site can have CSS/HTML / JavaScript additionally </w:t>
      </w:r>
    </w:p>
    <w:p w14:paraId="64B51FEC" w14:textId="77777777" w:rsidR="00DA03C6" w:rsidRPr="00DD3BD8" w:rsidRDefault="00DA03C6" w:rsidP="00DA03C6">
      <w:pPr>
        <w:autoSpaceDE w:val="0"/>
        <w:autoSpaceDN w:val="0"/>
        <w:adjustRightInd w:val="0"/>
        <w:jc w:val="both"/>
        <w:rPr>
          <w:rFonts w:asciiTheme="majorHAnsi" w:hAnsiTheme="majorHAnsi" w:cstheme="majorHAnsi"/>
          <w:szCs w:val="24"/>
        </w:rPr>
      </w:pPr>
    </w:p>
    <w:p w14:paraId="13969EFE" w14:textId="77777777" w:rsidR="007C07C1" w:rsidRDefault="007C07C1" w:rsidP="007C07C1">
      <w:pPr>
        <w:autoSpaceDE w:val="0"/>
        <w:autoSpaceDN w:val="0"/>
        <w:adjustRightInd w:val="0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  <w:r w:rsidRPr="00DD3BD8"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  <w:t>Tasks</w:t>
      </w:r>
    </w:p>
    <w:p w14:paraId="145E2C3A" w14:textId="77777777" w:rsidR="00DD3BD8" w:rsidRPr="00DD3BD8" w:rsidRDefault="00DD3BD8" w:rsidP="007C07C1">
      <w:pPr>
        <w:autoSpaceDE w:val="0"/>
        <w:autoSpaceDN w:val="0"/>
        <w:adjustRightInd w:val="0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</w:p>
    <w:p w14:paraId="316FEF52" w14:textId="122967E1" w:rsidR="00450196" w:rsidRDefault="00450196" w:rsidP="00DD3BD8">
      <w:p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5982CBB9" w14:textId="588CB281" w:rsidR="005B5C2D" w:rsidRDefault="005B5C2D" w:rsidP="005B5C2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szCs w:val="24"/>
          <w:lang w:val="en-US" w:eastAsia="zh-CN"/>
        </w:rPr>
        <w:t>Plan the Web design (UI)</w:t>
      </w:r>
      <w:r w:rsidR="00E90B55">
        <w:rPr>
          <w:rFonts w:asciiTheme="majorHAnsi" w:eastAsiaTheme="minorEastAsia" w:hAnsiTheme="majorHAnsi" w:cstheme="majorHAnsi"/>
          <w:szCs w:val="24"/>
          <w:lang w:val="en-US" w:eastAsia="zh-CN"/>
        </w:rPr>
        <w:t>.</w:t>
      </w:r>
    </w:p>
    <w:p w14:paraId="057B761C" w14:textId="587AE6A8" w:rsidR="005B5C2D" w:rsidRDefault="005B5C2D" w:rsidP="005B5C2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szCs w:val="24"/>
          <w:lang w:val="en-US" w:eastAsia="zh-CN"/>
        </w:rPr>
        <w:t>Develop the overall website for the organization and the ass</w:t>
      </w:r>
      <w:r w:rsidR="00865F7C">
        <w:rPr>
          <w:rFonts w:asciiTheme="majorHAnsi" w:eastAsiaTheme="minorEastAsia" w:hAnsiTheme="majorHAnsi" w:cstheme="majorHAnsi"/>
          <w:szCs w:val="24"/>
          <w:lang w:val="en-US" w:eastAsia="zh-CN"/>
        </w:rPr>
        <w:t>ignment should have minimum of 07</w:t>
      </w:r>
      <w:r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 main pages (</w:t>
      </w:r>
      <w:proofErr w:type="spellStart"/>
      <w:r>
        <w:rPr>
          <w:rFonts w:asciiTheme="majorHAnsi" w:eastAsiaTheme="minorEastAsia" w:hAnsiTheme="majorHAnsi" w:cstheme="majorHAnsi"/>
          <w:szCs w:val="24"/>
          <w:lang w:val="en-US" w:eastAsia="zh-CN"/>
        </w:rPr>
        <w:t>Eg</w:t>
      </w:r>
      <w:proofErr w:type="spellEnd"/>
      <w:r>
        <w:rPr>
          <w:rFonts w:asciiTheme="majorHAnsi" w:eastAsiaTheme="minorEastAsia" w:hAnsiTheme="majorHAnsi" w:cstheme="majorHAnsi"/>
          <w:szCs w:val="24"/>
          <w:lang w:val="en-US" w:eastAsia="zh-CN"/>
        </w:rPr>
        <w:t>: Home/ Contact</w:t>
      </w:r>
      <w:r w:rsidR="006F2CD5"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 </w:t>
      </w:r>
      <w:r>
        <w:rPr>
          <w:rFonts w:asciiTheme="majorHAnsi" w:eastAsiaTheme="minorEastAsia" w:hAnsiTheme="majorHAnsi" w:cstheme="majorHAnsi"/>
          <w:szCs w:val="24"/>
          <w:lang w:val="en-US" w:eastAsia="zh-CN"/>
        </w:rPr>
        <w:t>us/</w:t>
      </w:r>
      <w:proofErr w:type="spellStart"/>
      <w:r>
        <w:rPr>
          <w:rFonts w:asciiTheme="majorHAnsi" w:eastAsiaTheme="minorEastAsia" w:hAnsiTheme="majorHAnsi" w:cstheme="majorHAnsi"/>
          <w:szCs w:val="24"/>
          <w:lang w:val="en-US" w:eastAsia="zh-CN"/>
        </w:rPr>
        <w:t>etc</w:t>
      </w:r>
      <w:proofErr w:type="spellEnd"/>
      <w:r w:rsidR="00CA5FDF">
        <w:rPr>
          <w:rFonts w:asciiTheme="majorHAnsi" w:eastAsiaTheme="minorEastAsia" w:hAnsiTheme="majorHAnsi" w:cstheme="majorHAnsi"/>
          <w:szCs w:val="24"/>
          <w:lang w:val="en-US" w:eastAsia="zh-CN"/>
        </w:rPr>
        <w:t>). - Including a page to mention about your University (NSBM- separate page)</w:t>
      </w:r>
    </w:p>
    <w:p w14:paraId="38EB9100" w14:textId="28A8F434" w:rsidR="005B5C2D" w:rsidRDefault="005B5C2D" w:rsidP="005B5C2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The developed website should </w:t>
      </w:r>
      <w:r w:rsidR="00E90B55">
        <w:rPr>
          <w:rFonts w:asciiTheme="majorHAnsi" w:eastAsiaTheme="minorEastAsia" w:hAnsiTheme="majorHAnsi" w:cstheme="majorHAnsi"/>
          <w:szCs w:val="24"/>
          <w:lang w:val="en-US" w:eastAsia="zh-CN"/>
        </w:rPr>
        <w:t>have a database and it should also have all the DML operations.</w:t>
      </w:r>
    </w:p>
    <w:p w14:paraId="74AD3399" w14:textId="33A16414" w:rsidR="00E90B55" w:rsidRDefault="00E90B55" w:rsidP="00E90B55">
      <w:pPr>
        <w:pStyle w:val="ListParagraph"/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</w:p>
    <w:p w14:paraId="51891188" w14:textId="77777777" w:rsidR="00E90B55" w:rsidRPr="005B5C2D" w:rsidRDefault="00E90B55" w:rsidP="00E90B55">
      <w:pPr>
        <w:pStyle w:val="ListParagraph"/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</w:p>
    <w:p w14:paraId="2E3CEB64" w14:textId="77777777" w:rsidR="007C07C1" w:rsidRDefault="007C07C1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  <w:r w:rsidRPr="00DD3BD8"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  <w:t>Deliverables</w:t>
      </w:r>
    </w:p>
    <w:p w14:paraId="721F238E" w14:textId="77777777" w:rsidR="00DD3BD8" w:rsidRPr="00DD3BD8" w:rsidRDefault="00DD3BD8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</w:p>
    <w:p w14:paraId="2FA402B0" w14:textId="77777777" w:rsidR="007C07C1" w:rsidRDefault="007C07C1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</w:pPr>
      <w:r w:rsidRPr="00DD3BD8"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  <w:t>Deliverable 1</w:t>
      </w:r>
    </w:p>
    <w:p w14:paraId="4207D668" w14:textId="77777777" w:rsidR="00DD3BD8" w:rsidRPr="00DD3BD8" w:rsidRDefault="00DD3BD8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</w:pPr>
    </w:p>
    <w:p w14:paraId="6C8DB0E7" w14:textId="77777777" w:rsidR="00CA5FDF" w:rsidRDefault="00CA5FDF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75B3B9FA" w14:textId="2A27190D" w:rsidR="00450196" w:rsidRDefault="00CA5FDF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>Online running website (hosted website), Hosting should be done with self-study</w:t>
      </w:r>
    </w:p>
    <w:p w14:paraId="40EFE388" w14:textId="4DF8A429" w:rsidR="00E90B55" w:rsidRDefault="00E90B55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65FC3FE4" w14:textId="2A381AEB" w:rsidR="00E90B55" w:rsidRDefault="00E90B55" w:rsidP="00E90B55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</w:pPr>
      <w:r w:rsidRPr="00DD3BD8"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  <w:t xml:space="preserve">Deliverable </w:t>
      </w:r>
      <w:r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  <w:t>2</w:t>
      </w:r>
    </w:p>
    <w:p w14:paraId="456D835C" w14:textId="15554009" w:rsidR="00E90B55" w:rsidRDefault="00E90B55" w:rsidP="00E90B55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</w:pPr>
    </w:p>
    <w:p w14:paraId="0286440F" w14:textId="73ED9C0F" w:rsidR="00E90B55" w:rsidRDefault="00E90B55" w:rsidP="00E90B55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</w:pPr>
    </w:p>
    <w:p w14:paraId="7D88D685" w14:textId="1F673F5A" w:rsidR="00E90B55" w:rsidRPr="00E90B55" w:rsidRDefault="00E90B55" w:rsidP="00E90B55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  <w:r w:rsidRPr="00E90B55"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>Report of your proposal and the Website GUI and Database details</w:t>
      </w:r>
    </w:p>
    <w:p w14:paraId="56BE84DF" w14:textId="56F61F15" w:rsidR="00E90B55" w:rsidRDefault="00E90B55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3B135C18" w14:textId="084A406C" w:rsidR="00E90B55" w:rsidRDefault="00E90B55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52CCA5A2" w14:textId="2D418C37" w:rsidR="00E90B55" w:rsidRDefault="00E90B55" w:rsidP="00E90B55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</w:pPr>
      <w:r w:rsidRPr="00DD3BD8"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  <w:t xml:space="preserve">Deliverable </w:t>
      </w:r>
      <w:r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  <w:t>3</w:t>
      </w:r>
    </w:p>
    <w:p w14:paraId="239629C1" w14:textId="46ACF3F8" w:rsidR="00E90B55" w:rsidRDefault="00E90B55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702B0E20" w14:textId="29D575FC" w:rsidR="00E90B55" w:rsidRPr="00E90B55" w:rsidRDefault="008E0A8F" w:rsidP="00E90B5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>Printed Documentation of Web and proposal with codes , Databases , UI</w:t>
      </w:r>
    </w:p>
    <w:p w14:paraId="5D1898B3" w14:textId="77777777" w:rsidR="00E90B55" w:rsidRDefault="00E90B55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319FCBB3" w14:textId="77777777" w:rsidR="00E90B55" w:rsidRPr="00DD3BD8" w:rsidRDefault="00E90B55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0AF2A702" w14:textId="77777777" w:rsidR="00567CC4" w:rsidRPr="00CA5FDF" w:rsidRDefault="00567CC4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000000"/>
          <w:sz w:val="28"/>
          <w:szCs w:val="28"/>
          <w:lang w:val="en-US" w:eastAsia="zh-CN"/>
        </w:rPr>
      </w:pPr>
    </w:p>
    <w:p w14:paraId="29CCDCBB" w14:textId="2659F035" w:rsidR="00DD3BD8" w:rsidRPr="00CA5FDF" w:rsidRDefault="00CA5FDF" w:rsidP="001263AA">
      <w:pPr>
        <w:autoSpaceDE w:val="0"/>
        <w:autoSpaceDN w:val="0"/>
        <w:adjustRightInd w:val="0"/>
        <w:jc w:val="both"/>
        <w:rPr>
          <w:rFonts w:asciiTheme="majorHAnsi" w:eastAsiaTheme="minorEastAsia" w:hAnsiTheme="majorHAnsi" w:cstheme="majorHAnsi"/>
          <w:b/>
          <w:bCs/>
          <w:color w:val="000000"/>
          <w:sz w:val="28"/>
          <w:szCs w:val="28"/>
          <w:lang w:val="en-US" w:eastAsia="zh-CN"/>
        </w:rPr>
      </w:pPr>
      <w:r w:rsidRPr="00CA5FDF">
        <w:rPr>
          <w:rFonts w:asciiTheme="majorHAnsi" w:eastAsiaTheme="minorEastAsia" w:hAnsiTheme="majorHAnsi" w:cstheme="majorHAnsi"/>
          <w:b/>
          <w:bCs/>
          <w:color w:val="000000"/>
          <w:sz w:val="28"/>
          <w:szCs w:val="28"/>
          <w:lang w:val="en-US" w:eastAsia="zh-CN"/>
        </w:rPr>
        <w:t>Submissions: January 1</w:t>
      </w:r>
      <w:r w:rsidRPr="00CA5FDF">
        <w:rPr>
          <w:rFonts w:asciiTheme="majorHAnsi" w:eastAsiaTheme="minorEastAsia" w:hAnsiTheme="majorHAnsi" w:cstheme="majorHAnsi"/>
          <w:b/>
          <w:bCs/>
          <w:color w:val="000000"/>
          <w:sz w:val="28"/>
          <w:szCs w:val="28"/>
          <w:vertAlign w:val="superscript"/>
          <w:lang w:val="en-US" w:eastAsia="zh-CN"/>
        </w:rPr>
        <w:t>st</w:t>
      </w:r>
      <w:r w:rsidRPr="00CA5FDF">
        <w:rPr>
          <w:rFonts w:asciiTheme="majorHAnsi" w:eastAsiaTheme="minorEastAsia" w:hAnsiTheme="majorHAnsi" w:cstheme="majorHAnsi"/>
          <w:b/>
          <w:bCs/>
          <w:color w:val="000000"/>
          <w:sz w:val="28"/>
          <w:szCs w:val="28"/>
          <w:lang w:val="en-US" w:eastAsia="zh-CN"/>
        </w:rPr>
        <w:t>, 2023, onwards Website should be online.</w:t>
      </w:r>
    </w:p>
    <w:p w14:paraId="490A1461" w14:textId="22BCA01D" w:rsidR="00CA5FDF" w:rsidRPr="00CA5FDF" w:rsidRDefault="00CA5FDF" w:rsidP="001263AA">
      <w:pPr>
        <w:autoSpaceDE w:val="0"/>
        <w:autoSpaceDN w:val="0"/>
        <w:adjustRightInd w:val="0"/>
        <w:jc w:val="both"/>
        <w:rPr>
          <w:rFonts w:asciiTheme="majorHAnsi" w:eastAsiaTheme="minorEastAsia" w:hAnsiTheme="majorHAnsi" w:cstheme="majorHAnsi"/>
          <w:b/>
          <w:bCs/>
          <w:color w:val="000000"/>
          <w:sz w:val="28"/>
          <w:szCs w:val="28"/>
          <w:lang w:val="en-US" w:eastAsia="zh-CN"/>
        </w:rPr>
      </w:pPr>
    </w:p>
    <w:p w14:paraId="39573EF8" w14:textId="12750C73" w:rsidR="00CA5FDF" w:rsidRPr="00CA5FDF" w:rsidRDefault="00CA5FDF" w:rsidP="001263AA">
      <w:pPr>
        <w:autoSpaceDE w:val="0"/>
        <w:autoSpaceDN w:val="0"/>
        <w:adjustRightInd w:val="0"/>
        <w:jc w:val="both"/>
        <w:rPr>
          <w:rFonts w:asciiTheme="majorHAnsi" w:eastAsiaTheme="minorEastAsia" w:hAnsiTheme="majorHAnsi" w:cstheme="majorHAnsi"/>
          <w:b/>
          <w:bCs/>
          <w:color w:val="000000"/>
          <w:sz w:val="28"/>
          <w:szCs w:val="28"/>
          <w:lang w:val="en-US" w:eastAsia="zh-CN"/>
        </w:rPr>
      </w:pPr>
      <w:r w:rsidRPr="00CA5FDF">
        <w:rPr>
          <w:rFonts w:asciiTheme="majorHAnsi" w:eastAsiaTheme="minorEastAsia" w:hAnsiTheme="majorHAnsi" w:cstheme="majorHAnsi"/>
          <w:b/>
          <w:bCs/>
          <w:color w:val="000000"/>
          <w:sz w:val="28"/>
          <w:szCs w:val="28"/>
          <w:lang w:val="en-US" w:eastAsia="zh-CN"/>
        </w:rPr>
        <w:t xml:space="preserve">Presentations: Dates will be informed </w:t>
      </w:r>
    </w:p>
    <w:p w14:paraId="1CC65F12" w14:textId="013A09D6" w:rsidR="00E90B55" w:rsidRDefault="00E90B55" w:rsidP="001263AA">
      <w:pPr>
        <w:autoSpaceDE w:val="0"/>
        <w:autoSpaceDN w:val="0"/>
        <w:adjustRightInd w:val="0"/>
        <w:jc w:val="both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2A98177B" w14:textId="77777777" w:rsidR="00E90B55" w:rsidRDefault="00E90B55" w:rsidP="001263AA">
      <w:pPr>
        <w:autoSpaceDE w:val="0"/>
        <w:autoSpaceDN w:val="0"/>
        <w:adjustRightInd w:val="0"/>
        <w:jc w:val="both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sectPr w:rsidR="00E90B55" w:rsidSect="00450196">
      <w:headerReference w:type="default" r:id="rId13"/>
      <w:headerReference w:type="first" r:id="rId14"/>
      <w:footerReference w:type="first" r:id="rId15"/>
      <w:pgSz w:w="11907" w:h="16840" w:code="9"/>
      <w:pgMar w:top="720" w:right="1377" w:bottom="72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1BA2D" w14:textId="77777777" w:rsidR="00675BC4" w:rsidRDefault="00675BC4" w:rsidP="00DB6056">
      <w:r>
        <w:separator/>
      </w:r>
    </w:p>
  </w:endnote>
  <w:endnote w:type="continuationSeparator" w:id="0">
    <w:p w14:paraId="6E4923F1" w14:textId="77777777" w:rsidR="00675BC4" w:rsidRDefault="00675BC4" w:rsidP="00DB60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-BoldItalicMT">
    <w:altName w:val="Arial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rial-BoldMT">
    <w:altName w:val="Arial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7759C" w14:textId="77777777" w:rsidR="00BF6952" w:rsidRDefault="00BF6952" w:rsidP="00825F91">
    <w:pPr>
      <w:pStyle w:val="Footer"/>
      <w:jc w:val="center"/>
    </w:pPr>
  </w:p>
  <w:p w14:paraId="0E37D7C3" w14:textId="77777777" w:rsidR="00BF6952" w:rsidRDefault="00000000" w:rsidP="007359E5">
    <w:pPr>
      <w:pStyle w:val="Footer"/>
    </w:pPr>
    <w:sdt>
      <w:sdtPr>
        <w:id w:val="1139303315"/>
        <w:docPartObj>
          <w:docPartGallery w:val="Page Numbers (Bottom of Page)"/>
          <w:docPartUnique/>
        </w:docPartObj>
      </w:sdtPr>
      <w:sdtContent>
        <w:sdt>
          <w:sdtPr>
            <w:id w:val="1141849920"/>
            <w:docPartObj>
              <w:docPartGallery w:val="Page Numbers (Top of Page)"/>
              <w:docPartUnique/>
            </w:docPartObj>
          </w:sdtPr>
          <w:sdtContent>
            <w:r w:rsidR="00BF6952">
              <w:t xml:space="preserve">NSBM Module Handbook 2016/17                                        </w:t>
            </w:r>
            <w:r w:rsidR="00BF6952">
              <w:tab/>
              <w:t xml:space="preserve">Page </w:t>
            </w:r>
            <w:r w:rsidR="00775C83">
              <w:rPr>
                <w:b/>
                <w:bCs/>
                <w:szCs w:val="24"/>
              </w:rPr>
              <w:fldChar w:fldCharType="begin"/>
            </w:r>
            <w:r w:rsidR="00BF6952">
              <w:rPr>
                <w:b/>
                <w:bCs/>
              </w:rPr>
              <w:instrText xml:space="preserve"> PAGE </w:instrText>
            </w:r>
            <w:r w:rsidR="00775C83">
              <w:rPr>
                <w:b/>
                <w:bCs/>
                <w:szCs w:val="24"/>
              </w:rPr>
              <w:fldChar w:fldCharType="separate"/>
            </w:r>
            <w:r w:rsidR="00BF6952">
              <w:rPr>
                <w:b/>
                <w:bCs/>
                <w:noProof/>
              </w:rPr>
              <w:t>1</w:t>
            </w:r>
            <w:r w:rsidR="00775C83">
              <w:rPr>
                <w:b/>
                <w:bCs/>
                <w:szCs w:val="24"/>
              </w:rPr>
              <w:fldChar w:fldCharType="end"/>
            </w:r>
            <w:r w:rsidR="00BF6952">
              <w:t xml:space="preserve"> of </w:t>
            </w:r>
            <w:r w:rsidR="00775C83">
              <w:rPr>
                <w:b/>
                <w:bCs/>
                <w:szCs w:val="24"/>
              </w:rPr>
              <w:fldChar w:fldCharType="begin"/>
            </w:r>
            <w:r w:rsidR="00BF6952">
              <w:rPr>
                <w:b/>
                <w:bCs/>
              </w:rPr>
              <w:instrText xml:space="preserve"> NUMPAGES  </w:instrText>
            </w:r>
            <w:r w:rsidR="00775C83">
              <w:rPr>
                <w:b/>
                <w:bCs/>
                <w:szCs w:val="24"/>
              </w:rPr>
              <w:fldChar w:fldCharType="separate"/>
            </w:r>
            <w:r w:rsidR="00BF6952">
              <w:rPr>
                <w:b/>
                <w:bCs/>
                <w:noProof/>
              </w:rPr>
              <w:t>10</w:t>
            </w:r>
            <w:r w:rsidR="00775C83">
              <w:rPr>
                <w:b/>
                <w:bCs/>
                <w:szCs w:val="24"/>
              </w:rPr>
              <w:fldChar w:fldCharType="end"/>
            </w:r>
          </w:sdtContent>
        </w:sdt>
      </w:sdtContent>
    </w:sdt>
  </w:p>
  <w:p w14:paraId="0F5D1182" w14:textId="47F196A0" w:rsidR="00BF6952" w:rsidRDefault="00BF6952">
    <w:pPr>
      <w:pStyle w:val="Footer"/>
    </w:pPr>
    <w:r>
      <w:t xml:space="preserve">Last Saved: </w:t>
    </w:r>
    <w:r w:rsidR="00775C83">
      <w:fldChar w:fldCharType="begin"/>
    </w:r>
    <w:r>
      <w:instrText xml:space="preserve"> DATE \@ "dd/MM/yyyy" </w:instrText>
    </w:r>
    <w:r w:rsidR="00775C83">
      <w:fldChar w:fldCharType="separate"/>
    </w:r>
    <w:r w:rsidR="00CA5FDF">
      <w:rPr>
        <w:noProof/>
      </w:rPr>
      <w:t>14/11/2022</w:t>
    </w:r>
    <w:r w:rsidR="00775C8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36E1E" w14:textId="77777777" w:rsidR="00675BC4" w:rsidRDefault="00675BC4" w:rsidP="00DB6056">
      <w:r>
        <w:separator/>
      </w:r>
    </w:p>
  </w:footnote>
  <w:footnote w:type="continuationSeparator" w:id="0">
    <w:p w14:paraId="34760524" w14:textId="77777777" w:rsidR="00675BC4" w:rsidRDefault="00675BC4" w:rsidP="00DB60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BE411" w14:textId="77777777" w:rsidR="00BF6952" w:rsidRPr="00902ABD" w:rsidRDefault="00BF6952" w:rsidP="00902ABD">
    <w:pPr>
      <w:jc w:val="center"/>
      <w:rPr>
        <w:i/>
        <w:iCs/>
        <w:color w:val="1B2261"/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A8F46" w14:textId="77777777" w:rsidR="00BF6952" w:rsidRPr="00350BB4" w:rsidRDefault="00BF6952" w:rsidP="008A0CEB">
    <w:pPr>
      <w:jc w:val="center"/>
      <w:rPr>
        <w:i/>
        <w:iCs/>
        <w:color w:val="1B2261"/>
        <w:sz w:val="20"/>
      </w:rPr>
    </w:pPr>
    <w:r w:rsidRPr="00350BB4">
      <w:rPr>
        <w:i/>
        <w:iCs/>
        <w:color w:val="1B2261"/>
        <w:sz w:val="20"/>
        <w:highlight w:val="yellow"/>
      </w:rPr>
      <w:t>[Please update all Yellow + include local site specific information &amp; update contents page once completed]</w:t>
    </w:r>
  </w:p>
  <w:p w14:paraId="67974A91" w14:textId="77777777" w:rsidR="00BF6952" w:rsidRDefault="00BF69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D770C"/>
    <w:multiLevelType w:val="multilevel"/>
    <w:tmpl w:val="DB6EC028"/>
    <w:styleLink w:val="Headings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9CE4D3B"/>
    <w:multiLevelType w:val="hybridMultilevel"/>
    <w:tmpl w:val="455E85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87A2E"/>
    <w:multiLevelType w:val="hybridMultilevel"/>
    <w:tmpl w:val="151E98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1E6B58"/>
    <w:multiLevelType w:val="hybridMultilevel"/>
    <w:tmpl w:val="991060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0F1567"/>
    <w:multiLevelType w:val="multilevel"/>
    <w:tmpl w:val="DB6EC028"/>
    <w:numStyleLink w:val="Headings"/>
  </w:abstractNum>
  <w:abstractNum w:abstractNumId="5" w15:restartNumberingAfterBreak="0">
    <w:nsid w:val="3CC21F37"/>
    <w:multiLevelType w:val="hybridMultilevel"/>
    <w:tmpl w:val="CBE232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EC9608C"/>
    <w:multiLevelType w:val="hybridMultilevel"/>
    <w:tmpl w:val="5FF24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E70B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BF20EE9"/>
    <w:multiLevelType w:val="hybridMultilevel"/>
    <w:tmpl w:val="7096C2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984FF4"/>
    <w:multiLevelType w:val="hybridMultilevel"/>
    <w:tmpl w:val="77E64E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CED76AF"/>
    <w:multiLevelType w:val="hybridMultilevel"/>
    <w:tmpl w:val="C908E4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16926901">
    <w:abstractNumId w:val="0"/>
  </w:num>
  <w:num w:numId="2" w16cid:durableId="638144814">
    <w:abstractNumId w:val="4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502" w:hanging="360"/>
        </w:pPr>
        <w:rPr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sz w:val="26"/>
          <w:szCs w:val="26"/>
          <w:u w:val="none"/>
          <w:effect w:val="none"/>
          <w:vertAlign w:val="baseline"/>
          <w:em w:val="none"/>
          <w:specVanish w:val="0"/>
        </w:rPr>
      </w:lvl>
    </w:lvlOverride>
    <w:lvlOverride w:ilvl="2">
      <w:lvl w:ilvl="2">
        <w:start w:val="1"/>
        <w:numFmt w:val="decimal"/>
        <w:pStyle w:val="Heading3"/>
        <w:lvlText w:val="%1.%2.%3.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.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1.%2.%3.%4.%5.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decimal"/>
        <w:pStyle w:val="Heading9"/>
        <w:lvlText w:val="%1.%2.%3.%4.%5.%6.%7.%8.%9."/>
        <w:lvlJc w:val="left"/>
        <w:pPr>
          <w:ind w:left="3240" w:hanging="360"/>
        </w:pPr>
        <w:rPr>
          <w:rFonts w:hint="default"/>
        </w:rPr>
      </w:lvl>
    </w:lvlOverride>
  </w:num>
  <w:num w:numId="3" w16cid:durableId="94836310">
    <w:abstractNumId w:val="7"/>
  </w:num>
  <w:num w:numId="4" w16cid:durableId="471943777">
    <w:abstractNumId w:val="9"/>
  </w:num>
  <w:num w:numId="5" w16cid:durableId="5400896">
    <w:abstractNumId w:val="5"/>
  </w:num>
  <w:num w:numId="6" w16cid:durableId="850878155">
    <w:abstractNumId w:val="10"/>
  </w:num>
  <w:num w:numId="7" w16cid:durableId="1781142598">
    <w:abstractNumId w:val="3"/>
  </w:num>
  <w:num w:numId="8" w16cid:durableId="1270510319">
    <w:abstractNumId w:val="2"/>
  </w:num>
  <w:num w:numId="9" w16cid:durableId="748119257">
    <w:abstractNumId w:val="8"/>
  </w:num>
  <w:num w:numId="10" w16cid:durableId="668556896">
    <w:abstractNumId w:val="1"/>
  </w:num>
  <w:num w:numId="11" w16cid:durableId="1344437377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357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MjQ0tzQ2MjAxtbBQ0lEKTi0uzszPAykwrAUAMweRcCwAAAA="/>
  </w:docVars>
  <w:rsids>
    <w:rsidRoot w:val="00DB6056"/>
    <w:rsid w:val="00007223"/>
    <w:rsid w:val="00011BD0"/>
    <w:rsid w:val="000149F0"/>
    <w:rsid w:val="00016E32"/>
    <w:rsid w:val="00020BA2"/>
    <w:rsid w:val="000217A4"/>
    <w:rsid w:val="00027306"/>
    <w:rsid w:val="00031A29"/>
    <w:rsid w:val="0003320F"/>
    <w:rsid w:val="000351BA"/>
    <w:rsid w:val="000366BB"/>
    <w:rsid w:val="00041C3D"/>
    <w:rsid w:val="0004519C"/>
    <w:rsid w:val="000526C9"/>
    <w:rsid w:val="000526E7"/>
    <w:rsid w:val="00052C62"/>
    <w:rsid w:val="00061DF2"/>
    <w:rsid w:val="00064B86"/>
    <w:rsid w:val="0006572A"/>
    <w:rsid w:val="00066041"/>
    <w:rsid w:val="00066CF0"/>
    <w:rsid w:val="0007274D"/>
    <w:rsid w:val="00073ACE"/>
    <w:rsid w:val="00081EC0"/>
    <w:rsid w:val="000873AE"/>
    <w:rsid w:val="00090393"/>
    <w:rsid w:val="000A5854"/>
    <w:rsid w:val="000A6C06"/>
    <w:rsid w:val="000A7817"/>
    <w:rsid w:val="000B476A"/>
    <w:rsid w:val="000B4E96"/>
    <w:rsid w:val="000B6A6C"/>
    <w:rsid w:val="000C146B"/>
    <w:rsid w:val="000C5ACE"/>
    <w:rsid w:val="000C68BD"/>
    <w:rsid w:val="000D0E01"/>
    <w:rsid w:val="000D1175"/>
    <w:rsid w:val="000E045E"/>
    <w:rsid w:val="000E2DA1"/>
    <w:rsid w:val="000E3876"/>
    <w:rsid w:val="000F7536"/>
    <w:rsid w:val="00103E62"/>
    <w:rsid w:val="001073D5"/>
    <w:rsid w:val="00107755"/>
    <w:rsid w:val="00114E21"/>
    <w:rsid w:val="00117493"/>
    <w:rsid w:val="001254F7"/>
    <w:rsid w:val="001263AA"/>
    <w:rsid w:val="001268B8"/>
    <w:rsid w:val="0013325F"/>
    <w:rsid w:val="00135AE9"/>
    <w:rsid w:val="00135CC2"/>
    <w:rsid w:val="00144B51"/>
    <w:rsid w:val="00146F42"/>
    <w:rsid w:val="00147988"/>
    <w:rsid w:val="00151F43"/>
    <w:rsid w:val="001534CB"/>
    <w:rsid w:val="001565E5"/>
    <w:rsid w:val="00166629"/>
    <w:rsid w:val="00172F88"/>
    <w:rsid w:val="001821B7"/>
    <w:rsid w:val="001824B8"/>
    <w:rsid w:val="00183542"/>
    <w:rsid w:val="00186C26"/>
    <w:rsid w:val="0019109C"/>
    <w:rsid w:val="00194F76"/>
    <w:rsid w:val="001951D1"/>
    <w:rsid w:val="001952CC"/>
    <w:rsid w:val="001A1B22"/>
    <w:rsid w:val="001A645A"/>
    <w:rsid w:val="001A70E5"/>
    <w:rsid w:val="001A74D0"/>
    <w:rsid w:val="001B013B"/>
    <w:rsid w:val="001B1B87"/>
    <w:rsid w:val="001B300F"/>
    <w:rsid w:val="001B3ADB"/>
    <w:rsid w:val="001B4B66"/>
    <w:rsid w:val="001C39B8"/>
    <w:rsid w:val="001D4220"/>
    <w:rsid w:val="001D7A46"/>
    <w:rsid w:val="001D7EC4"/>
    <w:rsid w:val="001E0ECB"/>
    <w:rsid w:val="001E16E3"/>
    <w:rsid w:val="001E729B"/>
    <w:rsid w:val="001F354C"/>
    <w:rsid w:val="001F44E8"/>
    <w:rsid w:val="001F78BB"/>
    <w:rsid w:val="00201EA7"/>
    <w:rsid w:val="00206126"/>
    <w:rsid w:val="002213BB"/>
    <w:rsid w:val="002218CC"/>
    <w:rsid w:val="00222037"/>
    <w:rsid w:val="00222381"/>
    <w:rsid w:val="002308CF"/>
    <w:rsid w:val="0023163D"/>
    <w:rsid w:val="00235735"/>
    <w:rsid w:val="00241E05"/>
    <w:rsid w:val="00243194"/>
    <w:rsid w:val="0025300D"/>
    <w:rsid w:val="002555D6"/>
    <w:rsid w:val="00257EF6"/>
    <w:rsid w:val="0026006D"/>
    <w:rsid w:val="002627A1"/>
    <w:rsid w:val="00264E4A"/>
    <w:rsid w:val="002678C3"/>
    <w:rsid w:val="00280DE5"/>
    <w:rsid w:val="002837B0"/>
    <w:rsid w:val="00285D53"/>
    <w:rsid w:val="0029147A"/>
    <w:rsid w:val="00293298"/>
    <w:rsid w:val="002A19C9"/>
    <w:rsid w:val="002A2585"/>
    <w:rsid w:val="002A3C48"/>
    <w:rsid w:val="002A7D38"/>
    <w:rsid w:val="002B30EA"/>
    <w:rsid w:val="002B475E"/>
    <w:rsid w:val="002D3657"/>
    <w:rsid w:val="002E207A"/>
    <w:rsid w:val="002E2807"/>
    <w:rsid w:val="002E3F06"/>
    <w:rsid w:val="002E5633"/>
    <w:rsid w:val="002F5E2C"/>
    <w:rsid w:val="002F6B74"/>
    <w:rsid w:val="002F7398"/>
    <w:rsid w:val="0030623A"/>
    <w:rsid w:val="00310F96"/>
    <w:rsid w:val="00312145"/>
    <w:rsid w:val="00312B97"/>
    <w:rsid w:val="00312DF5"/>
    <w:rsid w:val="003134B4"/>
    <w:rsid w:val="00320FCC"/>
    <w:rsid w:val="003215F5"/>
    <w:rsid w:val="00333885"/>
    <w:rsid w:val="00335AE3"/>
    <w:rsid w:val="00336EEB"/>
    <w:rsid w:val="003374D9"/>
    <w:rsid w:val="0034152E"/>
    <w:rsid w:val="00342179"/>
    <w:rsid w:val="0034629D"/>
    <w:rsid w:val="00350BB4"/>
    <w:rsid w:val="00363056"/>
    <w:rsid w:val="003631A1"/>
    <w:rsid w:val="003706C6"/>
    <w:rsid w:val="003717AC"/>
    <w:rsid w:val="003759DC"/>
    <w:rsid w:val="00381A30"/>
    <w:rsid w:val="00381CB7"/>
    <w:rsid w:val="003A4C41"/>
    <w:rsid w:val="003A4D7A"/>
    <w:rsid w:val="003A6FAF"/>
    <w:rsid w:val="003B18C0"/>
    <w:rsid w:val="003B7049"/>
    <w:rsid w:val="003B7608"/>
    <w:rsid w:val="003C309D"/>
    <w:rsid w:val="003C4BE9"/>
    <w:rsid w:val="003C4F44"/>
    <w:rsid w:val="003C524F"/>
    <w:rsid w:val="003D3EC2"/>
    <w:rsid w:val="003D50B7"/>
    <w:rsid w:val="003E00EA"/>
    <w:rsid w:val="003E0CE3"/>
    <w:rsid w:val="003E31AF"/>
    <w:rsid w:val="003E7BE7"/>
    <w:rsid w:val="003F3F03"/>
    <w:rsid w:val="003F3F44"/>
    <w:rsid w:val="003F6E96"/>
    <w:rsid w:val="003F79EE"/>
    <w:rsid w:val="0040040F"/>
    <w:rsid w:val="004007CB"/>
    <w:rsid w:val="00406297"/>
    <w:rsid w:val="00412D19"/>
    <w:rsid w:val="0041501C"/>
    <w:rsid w:val="00427FF4"/>
    <w:rsid w:val="00432027"/>
    <w:rsid w:val="00433C4A"/>
    <w:rsid w:val="00435D00"/>
    <w:rsid w:val="00441008"/>
    <w:rsid w:val="004439F9"/>
    <w:rsid w:val="00450196"/>
    <w:rsid w:val="004501CA"/>
    <w:rsid w:val="004549CE"/>
    <w:rsid w:val="00454D5A"/>
    <w:rsid w:val="00457A17"/>
    <w:rsid w:val="0046077E"/>
    <w:rsid w:val="00471980"/>
    <w:rsid w:val="0047423C"/>
    <w:rsid w:val="00476A2E"/>
    <w:rsid w:val="00476CEB"/>
    <w:rsid w:val="004805C5"/>
    <w:rsid w:val="00483CA4"/>
    <w:rsid w:val="00484520"/>
    <w:rsid w:val="00486413"/>
    <w:rsid w:val="004953DD"/>
    <w:rsid w:val="004A2FAB"/>
    <w:rsid w:val="004A32FC"/>
    <w:rsid w:val="004A3E98"/>
    <w:rsid w:val="004A3F55"/>
    <w:rsid w:val="004A7319"/>
    <w:rsid w:val="004B082D"/>
    <w:rsid w:val="004B0F1C"/>
    <w:rsid w:val="004C625A"/>
    <w:rsid w:val="004D3698"/>
    <w:rsid w:val="004D3AC4"/>
    <w:rsid w:val="004D7553"/>
    <w:rsid w:val="004D767D"/>
    <w:rsid w:val="004E0FDA"/>
    <w:rsid w:val="004F63E6"/>
    <w:rsid w:val="004F7564"/>
    <w:rsid w:val="0051217F"/>
    <w:rsid w:val="00512E61"/>
    <w:rsid w:val="00515E0E"/>
    <w:rsid w:val="00516C45"/>
    <w:rsid w:val="005225DF"/>
    <w:rsid w:val="00522BB6"/>
    <w:rsid w:val="00525C48"/>
    <w:rsid w:val="00526311"/>
    <w:rsid w:val="00527ED5"/>
    <w:rsid w:val="00535053"/>
    <w:rsid w:val="005368D7"/>
    <w:rsid w:val="00543D29"/>
    <w:rsid w:val="00556718"/>
    <w:rsid w:val="00567CC4"/>
    <w:rsid w:val="005740B5"/>
    <w:rsid w:val="00576FF1"/>
    <w:rsid w:val="00577742"/>
    <w:rsid w:val="00594F13"/>
    <w:rsid w:val="005A094F"/>
    <w:rsid w:val="005A51B3"/>
    <w:rsid w:val="005A63B3"/>
    <w:rsid w:val="005A66E0"/>
    <w:rsid w:val="005B1174"/>
    <w:rsid w:val="005B5C2D"/>
    <w:rsid w:val="005C3131"/>
    <w:rsid w:val="005C3225"/>
    <w:rsid w:val="005C6E18"/>
    <w:rsid w:val="005D73EE"/>
    <w:rsid w:val="005E3173"/>
    <w:rsid w:val="005E4C90"/>
    <w:rsid w:val="005E600E"/>
    <w:rsid w:val="005E6110"/>
    <w:rsid w:val="005F1F17"/>
    <w:rsid w:val="005F50F7"/>
    <w:rsid w:val="005F7463"/>
    <w:rsid w:val="005F7B9C"/>
    <w:rsid w:val="00600369"/>
    <w:rsid w:val="006068E4"/>
    <w:rsid w:val="00607694"/>
    <w:rsid w:val="00611C73"/>
    <w:rsid w:val="00611CFB"/>
    <w:rsid w:val="00612486"/>
    <w:rsid w:val="00613166"/>
    <w:rsid w:val="006163B4"/>
    <w:rsid w:val="00622BCE"/>
    <w:rsid w:val="0062634F"/>
    <w:rsid w:val="006304DA"/>
    <w:rsid w:val="00630CB8"/>
    <w:rsid w:val="00640D71"/>
    <w:rsid w:val="00643E99"/>
    <w:rsid w:val="00645059"/>
    <w:rsid w:val="00660F93"/>
    <w:rsid w:val="006639A3"/>
    <w:rsid w:val="00664243"/>
    <w:rsid w:val="006679E8"/>
    <w:rsid w:val="00670B18"/>
    <w:rsid w:val="00670C85"/>
    <w:rsid w:val="0067318A"/>
    <w:rsid w:val="00675BC4"/>
    <w:rsid w:val="00682821"/>
    <w:rsid w:val="0068430F"/>
    <w:rsid w:val="006861EB"/>
    <w:rsid w:val="00692F07"/>
    <w:rsid w:val="006966DB"/>
    <w:rsid w:val="006A1FAE"/>
    <w:rsid w:val="006A33A6"/>
    <w:rsid w:val="006A40BC"/>
    <w:rsid w:val="006A51B8"/>
    <w:rsid w:val="006C31A3"/>
    <w:rsid w:val="006C4516"/>
    <w:rsid w:val="006C58F8"/>
    <w:rsid w:val="006C6E12"/>
    <w:rsid w:val="006C7E11"/>
    <w:rsid w:val="006D30D8"/>
    <w:rsid w:val="006D4C41"/>
    <w:rsid w:val="006D6C4A"/>
    <w:rsid w:val="006E0424"/>
    <w:rsid w:val="006E2219"/>
    <w:rsid w:val="006E52B8"/>
    <w:rsid w:val="006E7A39"/>
    <w:rsid w:val="006F2AB8"/>
    <w:rsid w:val="006F2CD5"/>
    <w:rsid w:val="006F7CF2"/>
    <w:rsid w:val="00701969"/>
    <w:rsid w:val="007021AD"/>
    <w:rsid w:val="00703791"/>
    <w:rsid w:val="007051C4"/>
    <w:rsid w:val="00705E51"/>
    <w:rsid w:val="00707510"/>
    <w:rsid w:val="007111E6"/>
    <w:rsid w:val="00717D99"/>
    <w:rsid w:val="00723815"/>
    <w:rsid w:val="00725FA7"/>
    <w:rsid w:val="007266B0"/>
    <w:rsid w:val="0073174B"/>
    <w:rsid w:val="00733A7E"/>
    <w:rsid w:val="00734022"/>
    <w:rsid w:val="007348B3"/>
    <w:rsid w:val="007359E5"/>
    <w:rsid w:val="00744EAA"/>
    <w:rsid w:val="00762C22"/>
    <w:rsid w:val="00762E6B"/>
    <w:rsid w:val="007635DB"/>
    <w:rsid w:val="00775C83"/>
    <w:rsid w:val="00776B9C"/>
    <w:rsid w:val="0078169A"/>
    <w:rsid w:val="00783B2C"/>
    <w:rsid w:val="00786A87"/>
    <w:rsid w:val="00787336"/>
    <w:rsid w:val="0079506C"/>
    <w:rsid w:val="00796930"/>
    <w:rsid w:val="007A0314"/>
    <w:rsid w:val="007B0B0A"/>
    <w:rsid w:val="007B1E70"/>
    <w:rsid w:val="007B2B10"/>
    <w:rsid w:val="007C0482"/>
    <w:rsid w:val="007C07C1"/>
    <w:rsid w:val="007C4489"/>
    <w:rsid w:val="007C5875"/>
    <w:rsid w:val="007D4930"/>
    <w:rsid w:val="007D64BF"/>
    <w:rsid w:val="007E111C"/>
    <w:rsid w:val="007E2412"/>
    <w:rsid w:val="007E53F3"/>
    <w:rsid w:val="007F083A"/>
    <w:rsid w:val="007F0E92"/>
    <w:rsid w:val="007F39A3"/>
    <w:rsid w:val="008007E2"/>
    <w:rsid w:val="00801533"/>
    <w:rsid w:val="00805ADC"/>
    <w:rsid w:val="00805E56"/>
    <w:rsid w:val="00810E4C"/>
    <w:rsid w:val="00815A72"/>
    <w:rsid w:val="00815CCA"/>
    <w:rsid w:val="00816596"/>
    <w:rsid w:val="00821D9D"/>
    <w:rsid w:val="00822C54"/>
    <w:rsid w:val="00824DFC"/>
    <w:rsid w:val="00825F91"/>
    <w:rsid w:val="00827C55"/>
    <w:rsid w:val="00836725"/>
    <w:rsid w:val="00837969"/>
    <w:rsid w:val="00837E1F"/>
    <w:rsid w:val="00841574"/>
    <w:rsid w:val="00843C13"/>
    <w:rsid w:val="00844AB9"/>
    <w:rsid w:val="008470BC"/>
    <w:rsid w:val="008530C6"/>
    <w:rsid w:val="00856FF0"/>
    <w:rsid w:val="0085727A"/>
    <w:rsid w:val="008572C1"/>
    <w:rsid w:val="00863C12"/>
    <w:rsid w:val="008652B5"/>
    <w:rsid w:val="00865F7C"/>
    <w:rsid w:val="00866B8B"/>
    <w:rsid w:val="00870863"/>
    <w:rsid w:val="00875CD8"/>
    <w:rsid w:val="00876D5A"/>
    <w:rsid w:val="00877736"/>
    <w:rsid w:val="00880405"/>
    <w:rsid w:val="008809B6"/>
    <w:rsid w:val="00881340"/>
    <w:rsid w:val="00896595"/>
    <w:rsid w:val="008969DC"/>
    <w:rsid w:val="008A014B"/>
    <w:rsid w:val="008A0CEB"/>
    <w:rsid w:val="008A4D32"/>
    <w:rsid w:val="008A59D8"/>
    <w:rsid w:val="008B3A98"/>
    <w:rsid w:val="008B6D0B"/>
    <w:rsid w:val="008B71B7"/>
    <w:rsid w:val="008C2295"/>
    <w:rsid w:val="008C4BB0"/>
    <w:rsid w:val="008C60CE"/>
    <w:rsid w:val="008C6CF6"/>
    <w:rsid w:val="008D1869"/>
    <w:rsid w:val="008D59F9"/>
    <w:rsid w:val="008D6FCC"/>
    <w:rsid w:val="008E06D4"/>
    <w:rsid w:val="008E0A8F"/>
    <w:rsid w:val="008E1E11"/>
    <w:rsid w:val="008E3462"/>
    <w:rsid w:val="008F4F84"/>
    <w:rsid w:val="00902498"/>
    <w:rsid w:val="00902ABD"/>
    <w:rsid w:val="00910C58"/>
    <w:rsid w:val="00910EED"/>
    <w:rsid w:val="00911617"/>
    <w:rsid w:val="00915304"/>
    <w:rsid w:val="00917B35"/>
    <w:rsid w:val="00920037"/>
    <w:rsid w:val="0092123B"/>
    <w:rsid w:val="00922176"/>
    <w:rsid w:val="009257B0"/>
    <w:rsid w:val="00926C19"/>
    <w:rsid w:val="00926EC1"/>
    <w:rsid w:val="00934D7D"/>
    <w:rsid w:val="00934FB0"/>
    <w:rsid w:val="009373CE"/>
    <w:rsid w:val="0094403E"/>
    <w:rsid w:val="0095451C"/>
    <w:rsid w:val="00967FE9"/>
    <w:rsid w:val="0097097B"/>
    <w:rsid w:val="00971175"/>
    <w:rsid w:val="00981B03"/>
    <w:rsid w:val="009821C3"/>
    <w:rsid w:val="009847E2"/>
    <w:rsid w:val="009851BA"/>
    <w:rsid w:val="00990652"/>
    <w:rsid w:val="009933E0"/>
    <w:rsid w:val="00994994"/>
    <w:rsid w:val="009A2315"/>
    <w:rsid w:val="009A5A1C"/>
    <w:rsid w:val="009A67B9"/>
    <w:rsid w:val="009B092B"/>
    <w:rsid w:val="009B2E98"/>
    <w:rsid w:val="009B5528"/>
    <w:rsid w:val="009D2F4C"/>
    <w:rsid w:val="009D3DB4"/>
    <w:rsid w:val="009D657A"/>
    <w:rsid w:val="009E6229"/>
    <w:rsid w:val="009F189E"/>
    <w:rsid w:val="009F6803"/>
    <w:rsid w:val="009F7360"/>
    <w:rsid w:val="00A03272"/>
    <w:rsid w:val="00A03C90"/>
    <w:rsid w:val="00A043B7"/>
    <w:rsid w:val="00A10C65"/>
    <w:rsid w:val="00A17DCE"/>
    <w:rsid w:val="00A25D20"/>
    <w:rsid w:val="00A26658"/>
    <w:rsid w:val="00A26682"/>
    <w:rsid w:val="00A33B37"/>
    <w:rsid w:val="00A33D9F"/>
    <w:rsid w:val="00A444DA"/>
    <w:rsid w:val="00A55B3C"/>
    <w:rsid w:val="00A72AD2"/>
    <w:rsid w:val="00A7630D"/>
    <w:rsid w:val="00A77ADD"/>
    <w:rsid w:val="00A80C05"/>
    <w:rsid w:val="00A8115A"/>
    <w:rsid w:val="00A81638"/>
    <w:rsid w:val="00A827CA"/>
    <w:rsid w:val="00A82F98"/>
    <w:rsid w:val="00A917A7"/>
    <w:rsid w:val="00A92BDD"/>
    <w:rsid w:val="00A933C7"/>
    <w:rsid w:val="00A95F98"/>
    <w:rsid w:val="00A976B9"/>
    <w:rsid w:val="00AA0D1A"/>
    <w:rsid w:val="00AA135A"/>
    <w:rsid w:val="00AB25F7"/>
    <w:rsid w:val="00AB449F"/>
    <w:rsid w:val="00AB5047"/>
    <w:rsid w:val="00AB5CB9"/>
    <w:rsid w:val="00AB6502"/>
    <w:rsid w:val="00AB7851"/>
    <w:rsid w:val="00AC620B"/>
    <w:rsid w:val="00AD307E"/>
    <w:rsid w:val="00AD43A6"/>
    <w:rsid w:val="00B02A8D"/>
    <w:rsid w:val="00B07C1A"/>
    <w:rsid w:val="00B115A6"/>
    <w:rsid w:val="00B12BCC"/>
    <w:rsid w:val="00B131A7"/>
    <w:rsid w:val="00B13A20"/>
    <w:rsid w:val="00B21A1B"/>
    <w:rsid w:val="00B2506F"/>
    <w:rsid w:val="00B27C71"/>
    <w:rsid w:val="00B27EFB"/>
    <w:rsid w:val="00B33824"/>
    <w:rsid w:val="00B36E67"/>
    <w:rsid w:val="00B401EE"/>
    <w:rsid w:val="00B43BBD"/>
    <w:rsid w:val="00B53A7B"/>
    <w:rsid w:val="00B60921"/>
    <w:rsid w:val="00B61776"/>
    <w:rsid w:val="00B70159"/>
    <w:rsid w:val="00B72053"/>
    <w:rsid w:val="00B73B6E"/>
    <w:rsid w:val="00B7539F"/>
    <w:rsid w:val="00B81DD1"/>
    <w:rsid w:val="00B92B37"/>
    <w:rsid w:val="00B92C23"/>
    <w:rsid w:val="00B93EBE"/>
    <w:rsid w:val="00B9779B"/>
    <w:rsid w:val="00BC09E6"/>
    <w:rsid w:val="00BC5EE2"/>
    <w:rsid w:val="00BC6C2A"/>
    <w:rsid w:val="00BD130F"/>
    <w:rsid w:val="00BD749D"/>
    <w:rsid w:val="00BE4585"/>
    <w:rsid w:val="00BE4C0D"/>
    <w:rsid w:val="00BE56C2"/>
    <w:rsid w:val="00BF17E3"/>
    <w:rsid w:val="00BF4113"/>
    <w:rsid w:val="00BF6952"/>
    <w:rsid w:val="00C01A1F"/>
    <w:rsid w:val="00C14EB8"/>
    <w:rsid w:val="00C14F12"/>
    <w:rsid w:val="00C20043"/>
    <w:rsid w:val="00C24459"/>
    <w:rsid w:val="00C3231B"/>
    <w:rsid w:val="00C32C89"/>
    <w:rsid w:val="00C4491C"/>
    <w:rsid w:val="00C54354"/>
    <w:rsid w:val="00C55681"/>
    <w:rsid w:val="00C617F7"/>
    <w:rsid w:val="00C70F36"/>
    <w:rsid w:val="00C71BAC"/>
    <w:rsid w:val="00C76A1B"/>
    <w:rsid w:val="00C77253"/>
    <w:rsid w:val="00C7769B"/>
    <w:rsid w:val="00C80311"/>
    <w:rsid w:val="00C83267"/>
    <w:rsid w:val="00C841D8"/>
    <w:rsid w:val="00C91CFA"/>
    <w:rsid w:val="00C960B0"/>
    <w:rsid w:val="00C96A00"/>
    <w:rsid w:val="00CA5FDF"/>
    <w:rsid w:val="00CB00B1"/>
    <w:rsid w:val="00CB24E9"/>
    <w:rsid w:val="00CC0583"/>
    <w:rsid w:val="00CC0840"/>
    <w:rsid w:val="00CC2E42"/>
    <w:rsid w:val="00CC4905"/>
    <w:rsid w:val="00CC4D39"/>
    <w:rsid w:val="00CC68BC"/>
    <w:rsid w:val="00CE2809"/>
    <w:rsid w:val="00CE5605"/>
    <w:rsid w:val="00CE7303"/>
    <w:rsid w:val="00CF30B9"/>
    <w:rsid w:val="00D160D3"/>
    <w:rsid w:val="00D16597"/>
    <w:rsid w:val="00D22FA8"/>
    <w:rsid w:val="00D40DDD"/>
    <w:rsid w:val="00D42A3D"/>
    <w:rsid w:val="00D45561"/>
    <w:rsid w:val="00D53792"/>
    <w:rsid w:val="00D54FC2"/>
    <w:rsid w:val="00D6099F"/>
    <w:rsid w:val="00D61E3C"/>
    <w:rsid w:val="00D668BC"/>
    <w:rsid w:val="00D769F1"/>
    <w:rsid w:val="00D77073"/>
    <w:rsid w:val="00D839D2"/>
    <w:rsid w:val="00D916B6"/>
    <w:rsid w:val="00D9493A"/>
    <w:rsid w:val="00D969AC"/>
    <w:rsid w:val="00DA03C6"/>
    <w:rsid w:val="00DA54B7"/>
    <w:rsid w:val="00DA5960"/>
    <w:rsid w:val="00DB5C61"/>
    <w:rsid w:val="00DB6056"/>
    <w:rsid w:val="00DC270C"/>
    <w:rsid w:val="00DD3BD8"/>
    <w:rsid w:val="00DD58C4"/>
    <w:rsid w:val="00DD7DD3"/>
    <w:rsid w:val="00DE5797"/>
    <w:rsid w:val="00DE5EF9"/>
    <w:rsid w:val="00DE5F58"/>
    <w:rsid w:val="00DF1F78"/>
    <w:rsid w:val="00DF54F8"/>
    <w:rsid w:val="00DF6D7F"/>
    <w:rsid w:val="00E05128"/>
    <w:rsid w:val="00E11355"/>
    <w:rsid w:val="00E13179"/>
    <w:rsid w:val="00E142BD"/>
    <w:rsid w:val="00E20CB2"/>
    <w:rsid w:val="00E26075"/>
    <w:rsid w:val="00E275D7"/>
    <w:rsid w:val="00E35F4C"/>
    <w:rsid w:val="00E3693D"/>
    <w:rsid w:val="00E37D3F"/>
    <w:rsid w:val="00E37D7F"/>
    <w:rsid w:val="00E612D3"/>
    <w:rsid w:val="00E706D3"/>
    <w:rsid w:val="00E71530"/>
    <w:rsid w:val="00E82FB4"/>
    <w:rsid w:val="00E83744"/>
    <w:rsid w:val="00E86C85"/>
    <w:rsid w:val="00E90B55"/>
    <w:rsid w:val="00E92C94"/>
    <w:rsid w:val="00E94402"/>
    <w:rsid w:val="00E95FCD"/>
    <w:rsid w:val="00EA025A"/>
    <w:rsid w:val="00EA21B6"/>
    <w:rsid w:val="00EB22A2"/>
    <w:rsid w:val="00EC42AB"/>
    <w:rsid w:val="00EC6292"/>
    <w:rsid w:val="00EE3948"/>
    <w:rsid w:val="00EE74CC"/>
    <w:rsid w:val="00EF3F46"/>
    <w:rsid w:val="00F044AE"/>
    <w:rsid w:val="00F1048A"/>
    <w:rsid w:val="00F112A9"/>
    <w:rsid w:val="00F35818"/>
    <w:rsid w:val="00F404F3"/>
    <w:rsid w:val="00F416FB"/>
    <w:rsid w:val="00F45BC2"/>
    <w:rsid w:val="00F51E5D"/>
    <w:rsid w:val="00F52B32"/>
    <w:rsid w:val="00F53AF8"/>
    <w:rsid w:val="00F54ABB"/>
    <w:rsid w:val="00F72D95"/>
    <w:rsid w:val="00F749C6"/>
    <w:rsid w:val="00F75A0E"/>
    <w:rsid w:val="00F87347"/>
    <w:rsid w:val="00F925F0"/>
    <w:rsid w:val="00F9711C"/>
    <w:rsid w:val="00FA07EB"/>
    <w:rsid w:val="00FB1F0A"/>
    <w:rsid w:val="00FB22C1"/>
    <w:rsid w:val="00FD2917"/>
    <w:rsid w:val="00FD2C34"/>
    <w:rsid w:val="00FD72EC"/>
    <w:rsid w:val="00FE462B"/>
    <w:rsid w:val="00FE5B7A"/>
    <w:rsid w:val="00FF0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94B5483"/>
  <w15:docId w15:val="{95FD14FC-73D9-D246-9A0F-8E376C199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803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en-US"/>
    </w:rPr>
  </w:style>
  <w:style w:type="paragraph" w:styleId="Heading1">
    <w:name w:val="heading 1"/>
    <w:next w:val="Normal"/>
    <w:link w:val="Heading1Char"/>
    <w:uiPriority w:val="9"/>
    <w:qFormat/>
    <w:rsid w:val="009F6803"/>
    <w:pPr>
      <w:keepNext/>
      <w:keepLines/>
      <w:numPr>
        <w:numId w:val="2"/>
      </w:numPr>
      <w:spacing w:before="360" w:after="360" w:line="240" w:lineRule="auto"/>
      <w:ind w:left="357" w:hanging="357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eastAsia="en-US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F7B9C"/>
    <w:pPr>
      <w:numPr>
        <w:ilvl w:val="1"/>
      </w:numPr>
      <w:spacing w:before="120" w:after="120"/>
      <w:ind w:left="360"/>
      <w:outlineLvl w:val="1"/>
    </w:pPr>
    <w:rPr>
      <w:bCs w:val="0"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C58F8"/>
    <w:pPr>
      <w:numPr>
        <w:ilvl w:val="2"/>
      </w:numPr>
      <w:ind w:left="357" w:hanging="357"/>
      <w:outlineLvl w:val="2"/>
    </w:pPr>
    <w:rPr>
      <w:bCs/>
      <w:sz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F7B9C"/>
    <w:pPr>
      <w:numPr>
        <w:ilvl w:val="3"/>
      </w:numPr>
      <w:outlineLvl w:val="3"/>
    </w:pPr>
    <w:rPr>
      <w:bCs w:val="0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7B9C"/>
    <w:pPr>
      <w:keepNext/>
      <w:keepLines/>
      <w:numPr>
        <w:ilvl w:val="4"/>
        <w:numId w:val="2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F7B9C"/>
    <w:pPr>
      <w:keepNext/>
      <w:keepLines/>
      <w:numPr>
        <w:ilvl w:val="5"/>
        <w:numId w:val="2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F7B9C"/>
    <w:pPr>
      <w:keepNext/>
      <w:keepLines/>
      <w:numPr>
        <w:ilvl w:val="6"/>
        <w:numId w:val="2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F7B9C"/>
    <w:pPr>
      <w:keepNext/>
      <w:keepLines/>
      <w:numPr>
        <w:ilvl w:val="7"/>
        <w:numId w:val="2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F7B9C"/>
    <w:pPr>
      <w:keepNext/>
      <w:keepLines/>
      <w:numPr>
        <w:ilvl w:val="8"/>
        <w:numId w:val="2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605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6056"/>
  </w:style>
  <w:style w:type="paragraph" w:styleId="Footer">
    <w:name w:val="footer"/>
    <w:basedOn w:val="Normal"/>
    <w:link w:val="FooterChar"/>
    <w:uiPriority w:val="99"/>
    <w:unhideWhenUsed/>
    <w:rsid w:val="00DB605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6056"/>
  </w:style>
  <w:style w:type="paragraph" w:styleId="BalloonText">
    <w:name w:val="Balloon Text"/>
    <w:basedOn w:val="Normal"/>
    <w:link w:val="BalloonTextChar"/>
    <w:uiPriority w:val="99"/>
    <w:semiHidden/>
    <w:unhideWhenUsed/>
    <w:rsid w:val="00DB60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05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E35F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35F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35F4C"/>
    <w:rPr>
      <w:rFonts w:ascii="Arial" w:eastAsia="Times New Roman" w:hAnsi="Arial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5F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5F4C"/>
    <w:rPr>
      <w:rFonts w:ascii="Arial" w:eastAsia="Times New Roman" w:hAnsi="Arial" w:cs="Times New Roman"/>
      <w:b/>
      <w:bCs/>
      <w:sz w:val="20"/>
      <w:szCs w:val="20"/>
      <w:lang w:eastAsia="en-US"/>
    </w:rPr>
  </w:style>
  <w:style w:type="paragraph" w:styleId="BodyText2">
    <w:name w:val="Body Text 2"/>
    <w:basedOn w:val="Normal"/>
    <w:link w:val="BodyText2Char"/>
    <w:rsid w:val="00B43BBD"/>
    <w:rPr>
      <w:i/>
    </w:rPr>
  </w:style>
  <w:style w:type="character" w:customStyle="1" w:styleId="BodyText2Char">
    <w:name w:val="Body Text 2 Char"/>
    <w:basedOn w:val="DefaultParagraphFont"/>
    <w:link w:val="BodyText2"/>
    <w:rsid w:val="00B43BBD"/>
    <w:rPr>
      <w:rFonts w:ascii="Arial" w:eastAsia="Times New Roman" w:hAnsi="Arial" w:cs="Times New Roman"/>
      <w:i/>
      <w:sz w:val="24"/>
      <w:szCs w:val="20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F680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F7B9C"/>
    <w:rPr>
      <w:rFonts w:asciiTheme="majorHAnsi" w:eastAsiaTheme="majorEastAsia" w:hAnsiTheme="majorHAnsi" w:cstheme="majorBidi"/>
      <w:b/>
      <w:color w:val="4F81BD" w:themeColor="accent1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6C58F8"/>
    <w:rPr>
      <w:rFonts w:asciiTheme="majorHAnsi" w:eastAsiaTheme="majorEastAsia" w:hAnsiTheme="majorHAnsi" w:cstheme="majorBidi"/>
      <w:b/>
      <w:bCs/>
      <w:color w:val="4F81BD" w:themeColor="accent1"/>
      <w:sz w:val="24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5F7B9C"/>
    <w:rPr>
      <w:rFonts w:asciiTheme="majorHAnsi" w:eastAsiaTheme="majorEastAsia" w:hAnsiTheme="majorHAnsi" w:cstheme="majorBidi"/>
      <w:b/>
      <w:iCs/>
      <w:color w:val="4F81BD" w:themeColor="accent1"/>
      <w:sz w:val="24"/>
      <w:szCs w:val="26"/>
      <w:lang w:eastAsia="en-US"/>
    </w:rPr>
  </w:style>
  <w:style w:type="numbering" w:customStyle="1" w:styleId="Headings">
    <w:name w:val="Headings"/>
    <w:uiPriority w:val="99"/>
    <w:rsid w:val="005F7B9C"/>
    <w:pPr>
      <w:numPr>
        <w:numId w:val="1"/>
      </w:numPr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2BB6"/>
    <w:pPr>
      <w:numPr>
        <w:numId w:val="0"/>
      </w:numPr>
      <w:spacing w:before="480" w:after="0" w:line="276" w:lineRule="auto"/>
      <w:outlineLvl w:val="9"/>
    </w:pPr>
    <w:rPr>
      <w:color w:val="365F91" w:themeColor="accent1" w:themeShade="BF"/>
      <w:lang w:val="en-US"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7B9C"/>
    <w:rPr>
      <w:rFonts w:asciiTheme="majorHAnsi" w:eastAsiaTheme="majorEastAsia" w:hAnsiTheme="majorHAnsi" w:cstheme="majorBidi"/>
      <w:color w:val="243F60" w:themeColor="accent1" w:themeShade="7F"/>
      <w:sz w:val="24"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F7B9C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F7B9C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F7B9C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F7B9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E5605"/>
    <w:pPr>
      <w:shd w:val="clear" w:color="auto" w:fill="FFFFFF" w:themeFill="background1"/>
      <w:tabs>
        <w:tab w:val="left" w:pos="480"/>
        <w:tab w:val="right" w:leader="dot" w:pos="10456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522BB6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926C1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26C19"/>
    <w:pPr>
      <w:spacing w:after="100"/>
      <w:ind w:left="480"/>
    </w:pPr>
  </w:style>
  <w:style w:type="paragraph" w:styleId="ListParagraph">
    <w:name w:val="List Paragraph"/>
    <w:basedOn w:val="Normal"/>
    <w:uiPriority w:val="34"/>
    <w:qFormat/>
    <w:rsid w:val="00926C19"/>
    <w:pPr>
      <w:ind w:left="720"/>
      <w:contextualSpacing/>
    </w:pPr>
  </w:style>
  <w:style w:type="paragraph" w:customStyle="1" w:styleId="text">
    <w:name w:val="text"/>
    <w:basedOn w:val="Normal"/>
    <w:rsid w:val="00926C19"/>
    <w:pPr>
      <w:spacing w:before="100" w:beforeAutospacing="1" w:after="100" w:afterAutospacing="1"/>
    </w:pPr>
    <w:rPr>
      <w:rFonts w:cs="Arial"/>
      <w:color w:val="000000"/>
      <w:sz w:val="22"/>
      <w:szCs w:val="22"/>
      <w:lang w:eastAsia="en-GB"/>
    </w:rPr>
  </w:style>
  <w:style w:type="character" w:customStyle="1" w:styleId="f">
    <w:name w:val="f"/>
    <w:basedOn w:val="DefaultParagraphFont"/>
    <w:rsid w:val="00926C19"/>
  </w:style>
  <w:style w:type="character" w:styleId="HTMLCite">
    <w:name w:val="HTML Cite"/>
    <w:uiPriority w:val="99"/>
    <w:semiHidden/>
    <w:unhideWhenUsed/>
    <w:rsid w:val="00926C19"/>
    <w:rPr>
      <w:i/>
      <w:iCs/>
    </w:rPr>
  </w:style>
  <w:style w:type="table" w:styleId="TableGrid">
    <w:name w:val="Table Grid"/>
    <w:basedOn w:val="TableNormal"/>
    <w:uiPriority w:val="39"/>
    <w:rsid w:val="003C52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unhideWhenUsed/>
    <w:rsid w:val="00DB5C61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B5C61"/>
    <w:rPr>
      <w:rFonts w:ascii="Arial" w:eastAsia="Times New Roman" w:hAnsi="Arial" w:cs="Times New Roman"/>
      <w:sz w:val="24"/>
      <w:szCs w:val="20"/>
      <w:lang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966D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966DB"/>
    <w:rPr>
      <w:rFonts w:ascii="Arial" w:eastAsia="Times New Roman" w:hAnsi="Arial" w:cs="Times New Roman"/>
      <w:sz w:val="16"/>
      <w:szCs w:val="16"/>
      <w:lang w:eastAsia="en-US"/>
    </w:rPr>
  </w:style>
  <w:style w:type="character" w:styleId="Emphasis">
    <w:name w:val="Emphasis"/>
    <w:uiPriority w:val="20"/>
    <w:qFormat/>
    <w:rsid w:val="006C4516"/>
    <w:rPr>
      <w:i/>
      <w:iCs/>
    </w:rPr>
  </w:style>
  <w:style w:type="character" w:customStyle="1" w:styleId="subfielddata">
    <w:name w:val="subfielddata"/>
    <w:basedOn w:val="DefaultParagraphFont"/>
    <w:rsid w:val="006C451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B71B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B71B7"/>
    <w:rPr>
      <w:rFonts w:ascii="Arial" w:eastAsia="Times New Roman" w:hAnsi="Arial" w:cs="Times New Roman"/>
      <w:sz w:val="24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B7851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56FF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56FF0"/>
    <w:rPr>
      <w:rFonts w:ascii="Arial" w:eastAsia="Times New Roman" w:hAnsi="Arial" w:cs="Times New Roman"/>
      <w:sz w:val="24"/>
      <w:szCs w:val="20"/>
      <w:lang w:eastAsia="en-US"/>
    </w:rPr>
  </w:style>
  <w:style w:type="character" w:styleId="PageNumber">
    <w:name w:val="page number"/>
    <w:basedOn w:val="DefaultParagraphFont"/>
    <w:rsid w:val="00856FF0"/>
  </w:style>
  <w:style w:type="paragraph" w:styleId="FootnoteText">
    <w:name w:val="footnote text"/>
    <w:basedOn w:val="Normal"/>
    <w:link w:val="FootnoteTextChar"/>
    <w:semiHidden/>
    <w:rsid w:val="00856FF0"/>
    <w:rPr>
      <w:rFonts w:ascii="Times New Roman" w:hAnsi="Times New Roman"/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856FF0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Default">
    <w:name w:val="Default"/>
    <w:rsid w:val="00D9493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5E4C90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en-US"/>
    </w:rPr>
  </w:style>
  <w:style w:type="paragraph" w:styleId="NoSpacing">
    <w:name w:val="No Spacing"/>
    <w:basedOn w:val="Normal"/>
    <w:uiPriority w:val="1"/>
    <w:qFormat/>
    <w:rsid w:val="0094403E"/>
    <w:rPr>
      <w:rFonts w:ascii="Calibri" w:hAnsi="Calibri"/>
      <w:sz w:val="22"/>
      <w:szCs w:val="22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73174B"/>
    <w:rPr>
      <w:rFonts w:eastAsia="Calibri"/>
      <w:color w:val="000000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3174B"/>
    <w:rPr>
      <w:rFonts w:ascii="Arial" w:eastAsia="Calibri" w:hAnsi="Arial" w:cs="Times New Roman"/>
      <w:color w:val="000000"/>
      <w:sz w:val="24"/>
      <w:szCs w:val="21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7B1E70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B1E7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styleId="Strong">
    <w:name w:val="Strong"/>
    <w:basedOn w:val="DefaultParagraphFont"/>
    <w:uiPriority w:val="22"/>
    <w:qFormat/>
    <w:rsid w:val="007E53F3"/>
    <w:rPr>
      <w:b/>
      <w:bCs/>
    </w:rPr>
  </w:style>
  <w:style w:type="numbering" w:styleId="111111">
    <w:name w:val="Outline List 2"/>
    <w:basedOn w:val="NoList"/>
    <w:uiPriority w:val="99"/>
    <w:semiHidden/>
    <w:unhideWhenUsed/>
    <w:rsid w:val="00A7630D"/>
    <w:pPr>
      <w:numPr>
        <w:numId w:val="3"/>
      </w:numPr>
    </w:pPr>
  </w:style>
  <w:style w:type="paragraph" w:styleId="NormalWeb">
    <w:name w:val="Normal (Web)"/>
    <w:basedOn w:val="Normal"/>
    <w:uiPriority w:val="99"/>
    <w:semiHidden/>
    <w:unhideWhenUsed/>
    <w:rsid w:val="00A10C65"/>
    <w:rPr>
      <w:rFonts w:ascii="Times New Roman" w:hAnsi="Times New Roman"/>
      <w:szCs w:val="24"/>
      <w:lang w:eastAsia="en-GB"/>
    </w:rPr>
  </w:style>
  <w:style w:type="paragraph" w:styleId="ListBullet">
    <w:name w:val="List Bullet"/>
    <w:basedOn w:val="Normal"/>
    <w:autoRedefine/>
    <w:rsid w:val="00822C54"/>
    <w:pPr>
      <w:jc w:val="both"/>
    </w:pPr>
    <w:rPr>
      <w:rFonts w:cs="Arial"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3BD8"/>
    <w:rPr>
      <w:color w:val="605E5C"/>
      <w:shd w:val="clear" w:color="auto" w:fill="E1DFDD"/>
    </w:rPr>
  </w:style>
  <w:style w:type="table" w:customStyle="1" w:styleId="GridTable1Light-Accent11">
    <w:name w:val="Grid Table 1 Light - Accent 11"/>
    <w:basedOn w:val="TableNormal"/>
    <w:uiPriority w:val="46"/>
    <w:rsid w:val="00E90B55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27E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04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8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2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08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543660">
                      <w:marLeft w:val="3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222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409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7331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662989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9676578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25863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58744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915503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89193162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867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6522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484516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74602978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0721736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88054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61698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58965804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46040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7298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5364900">
                                                  <w:blockQuote w:val="1"/>
                                                  <w:marLeft w:val="720"/>
                                                  <w:marRight w:val="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77071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49498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112809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168011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168728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07732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661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97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12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561571">
                      <w:marLeft w:val="3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0384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110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810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801054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3567300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1048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20242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451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06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1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320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41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0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12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0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0824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2957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2208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2176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2296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5775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91599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3250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18715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0544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16054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6743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836684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44039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8447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526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793393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91682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044452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87773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793831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14855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071727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39353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1242311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78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4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05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19838">
                      <w:marLeft w:val="3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53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7343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373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536381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3662699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7955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3030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907178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75187187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81952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9662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079733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9275444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412028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30807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910051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77309500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28865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41621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070622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6345252">
                                                  <w:blockQuote w:val="1"/>
                                                  <w:marLeft w:val="720"/>
                                                  <w:marRight w:val="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19819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252219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77189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57494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690837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aji@nsbm.ac.l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B1ACAF898A0749A86DDE90B30049F0" ma:contentTypeVersion="7" ma:contentTypeDescription="Create a new document." ma:contentTypeScope="" ma:versionID="3789c96d38e1ade9bd8a948f06d4eff1">
  <xsd:schema xmlns:xsd="http://www.w3.org/2001/XMLSchema" xmlns:xs="http://www.w3.org/2001/XMLSchema" xmlns:p="http://schemas.microsoft.com/office/2006/metadata/properties" xmlns:ns2="be8701d8-bbbe-4753-a119-fb6eb7c05798" xmlns:ns3="85e56b3a-a3dc-4c61-92e1-90eb764f6397" targetNamespace="http://schemas.microsoft.com/office/2006/metadata/properties" ma:root="true" ma:fieldsID="d969bce76380b5facfe9d66aca2291d3" ns2:_="" ns3:_="">
    <xsd:import namespace="be8701d8-bbbe-4753-a119-fb6eb7c05798"/>
    <xsd:import namespace="85e56b3a-a3dc-4c61-92e1-90eb764f63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Progres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8701d8-bbbe-4753-a119-fb6eb7c05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Progress" ma:index="10" nillable="true" ma:displayName="Progress" ma:default="1. Incomplete" ma:format="Dropdown" ma:internalName="Progress">
      <xsd:simpleType>
        <xsd:restriction base="dms:Choice">
          <xsd:enumeration value="1. Incomplete"/>
          <xsd:enumeration value="2. Uploaded"/>
          <xsd:enumeration value="3. Moderated"/>
          <xsd:enumeration value="4. Updated"/>
          <xsd:enumeration value="5. Finalised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56b3a-a3dc-4c61-92e1-90eb764f639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gress xmlns="be8701d8-bbbe-4753-a119-fb6eb7c05798">1. Incomplete</Progress>
  </documentManagement>
</p:properties>
</file>

<file path=customXml/itemProps1.xml><?xml version="1.0" encoding="utf-8"?>
<ds:datastoreItem xmlns:ds="http://schemas.openxmlformats.org/officeDocument/2006/customXml" ds:itemID="{4B795F2E-9495-48EF-9C09-6EE957FBDB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228FD5-BB9E-49C1-B273-E82F191E1D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8701d8-bbbe-4753-a119-fb6eb7c05798"/>
    <ds:schemaRef ds:uri="85e56b3a-a3dc-4c61-92e1-90eb764f63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F3C578-FEB5-42E2-849A-151862DAFA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F338326-7E7D-47D1-9C41-742121922985}">
  <ds:schemaRefs>
    <ds:schemaRef ds:uri="http://schemas.microsoft.com/office/2006/metadata/properties"/>
    <ds:schemaRef ds:uri="http://schemas.microsoft.com/office/infopath/2007/PartnerControls"/>
    <ds:schemaRef ds:uri="be8701d8-bbbe-4753-a119-fb6eb7c0579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lymouth</Company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s Pomeroy</dc:creator>
  <cp:lastModifiedBy>Saravanabavan Nasiketha</cp:lastModifiedBy>
  <cp:revision>3</cp:revision>
  <cp:lastPrinted>2021-07-15T15:49:00Z</cp:lastPrinted>
  <dcterms:created xsi:type="dcterms:W3CDTF">2022-11-08T06:18:00Z</dcterms:created>
  <dcterms:modified xsi:type="dcterms:W3CDTF">2022-11-14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B1ACAF898A0749A86DDE90B30049F0</vt:lpwstr>
  </property>
</Properties>
</file>